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B40AF" w14:textId="77777777" w:rsidR="00CA439F" w:rsidRDefault="0084773D" w:rsidP="00CA439F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02836" w:rsidRPr="00A02836">
            <w:t>Packet Tracer - Configure a Basic WLAN on the WLC</w:t>
          </w:r>
        </w:sdtContent>
      </w:sdt>
    </w:p>
    <w:p w14:paraId="2BCEFA88" w14:textId="61DB319D" w:rsidR="00D778DF" w:rsidRPr="00E70096" w:rsidRDefault="00D778DF" w:rsidP="00CA439F">
      <w:pPr>
        <w:pStyle w:val="Heading1"/>
      </w:pPr>
      <w:r w:rsidRPr="00E70096">
        <w:t>Addressing Table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60"/>
        <w:gridCol w:w="3360"/>
        <w:gridCol w:w="3360"/>
      </w:tblGrid>
      <w:tr w:rsidR="008439C5" w14:paraId="58D5315B" w14:textId="77777777" w:rsidTr="00CA439F">
        <w:trPr>
          <w:cantSplit/>
          <w:tblHeader/>
          <w:jc w:val="center"/>
        </w:trPr>
        <w:tc>
          <w:tcPr>
            <w:tcW w:w="3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CA439F">
        <w:trPr>
          <w:cantSplit/>
          <w:jc w:val="center"/>
        </w:trPr>
        <w:tc>
          <w:tcPr>
            <w:tcW w:w="3360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60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60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CA439F">
        <w:trPr>
          <w:cantSplit/>
          <w:jc w:val="center"/>
        </w:trPr>
        <w:tc>
          <w:tcPr>
            <w:tcW w:w="3360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60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60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CA439F">
        <w:trPr>
          <w:cantSplit/>
          <w:jc w:val="center"/>
        </w:trPr>
        <w:tc>
          <w:tcPr>
            <w:tcW w:w="3360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60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60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60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60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60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60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60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60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60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60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60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60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60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60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730E5AFE" w14:textId="77777777" w:rsidR="00CA439F" w:rsidRDefault="00CA439F" w:rsidP="00CA439F">
      <w:pPr>
        <w:pStyle w:val="ConfigWindow"/>
      </w:pPr>
      <w:r>
        <w:t>Blank Line, No additional information</w:t>
      </w:r>
    </w:p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proofErr w:type="gramStart"/>
      <w:r w:rsidR="0068131B">
        <w:t>requirement</w:t>
      </w:r>
      <w:proofErr w:type="gramEnd"/>
      <w:r w:rsidR="0068131B">
        <w:t xml:space="preserve">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</w:t>
      </w:r>
      <w:proofErr w:type="spellStart"/>
      <w:r>
        <w:t>FlexConnect</w:t>
      </w:r>
      <w:proofErr w:type="spellEnd"/>
      <w:r>
        <w:t xml:space="preserve"> portion of the page. Click to enable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Switching</w:t>
      </w:r>
      <w:r>
        <w:t xml:space="preserve"> and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F1250" w14:textId="77777777" w:rsidR="0084773D" w:rsidRDefault="0084773D" w:rsidP="00710659">
      <w:pPr>
        <w:spacing w:after="0" w:line="240" w:lineRule="auto"/>
      </w:pPr>
      <w:r>
        <w:separator/>
      </w:r>
    </w:p>
    <w:p w14:paraId="2B2E5883" w14:textId="77777777" w:rsidR="0084773D" w:rsidRDefault="0084773D"/>
  </w:endnote>
  <w:endnote w:type="continuationSeparator" w:id="0">
    <w:p w14:paraId="0B53D97F" w14:textId="77777777" w:rsidR="0084773D" w:rsidRDefault="0084773D" w:rsidP="00710659">
      <w:pPr>
        <w:spacing w:after="0" w:line="240" w:lineRule="auto"/>
      </w:pPr>
      <w:r>
        <w:continuationSeparator/>
      </w:r>
    </w:p>
    <w:p w14:paraId="2ACB8167" w14:textId="77777777" w:rsidR="0084773D" w:rsidRDefault="008477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0F29E" w14:textId="25B92546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EC4D75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CC7C" w14:textId="604E69E7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EC4D75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18857" w14:textId="77777777" w:rsidR="0084773D" w:rsidRDefault="0084773D" w:rsidP="00710659">
      <w:pPr>
        <w:spacing w:after="0" w:line="240" w:lineRule="auto"/>
      </w:pPr>
      <w:r>
        <w:separator/>
      </w:r>
    </w:p>
    <w:p w14:paraId="3CC84C58" w14:textId="77777777" w:rsidR="0084773D" w:rsidRDefault="0084773D"/>
  </w:footnote>
  <w:footnote w:type="continuationSeparator" w:id="0">
    <w:p w14:paraId="1E25EA12" w14:textId="77777777" w:rsidR="0084773D" w:rsidRDefault="0084773D" w:rsidP="00710659">
      <w:pPr>
        <w:spacing w:after="0" w:line="240" w:lineRule="auto"/>
      </w:pPr>
      <w:r>
        <w:continuationSeparator/>
      </w:r>
    </w:p>
    <w:p w14:paraId="2F918756" w14:textId="77777777" w:rsidR="0084773D" w:rsidRDefault="008477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</w:num>
  <w:num w:numId="10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2"/>
  </w:num>
  <w:num w:numId="14">
    <w:abstractNumId w:va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2E2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6E1B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49C4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73D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3B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439F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48B9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0DE8"/>
    <w:rsid w:val="00E97333"/>
    <w:rsid w:val="00EA486E"/>
    <w:rsid w:val="00EA4FA3"/>
    <w:rsid w:val="00EA764C"/>
    <w:rsid w:val="00EB001B"/>
    <w:rsid w:val="00EB1311"/>
    <w:rsid w:val="00EB3082"/>
    <w:rsid w:val="00EB6C33"/>
    <w:rsid w:val="00EC4D75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04E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3049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3049C4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3049C4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3049C4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3049C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049C4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049C4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049C4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049C4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049C4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49C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049C4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049C4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049C4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3049C4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3049C4"/>
    <w:pPr>
      <w:ind w:left="720"/>
    </w:pPr>
  </w:style>
  <w:style w:type="paragraph" w:styleId="Header">
    <w:name w:val="header"/>
    <w:basedOn w:val="Normal"/>
    <w:link w:val="HeaderChar"/>
    <w:unhideWhenUsed/>
    <w:rsid w:val="003049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049C4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3049C4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3049C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9C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049C4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3049C4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3049C4"/>
  </w:style>
  <w:style w:type="table" w:styleId="TableGrid">
    <w:name w:val="Table Grid"/>
    <w:basedOn w:val="TableNormal"/>
    <w:uiPriority w:val="59"/>
    <w:rsid w:val="003049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3049C4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3049C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049C4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3049C4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3049C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3049C4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3049C4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3049C4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3049C4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3049C4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3049C4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3049C4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049C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049C4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3049C4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3049C4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3049C4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3049C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3049C4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3049C4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3049C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3049C4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3049C4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3049C4"/>
    <w:rPr>
      <w:color w:val="EE0000"/>
    </w:rPr>
  </w:style>
  <w:style w:type="paragraph" w:customStyle="1" w:styleId="BodyTextL25Bold">
    <w:name w:val="Body Text L25 Bold"/>
    <w:basedOn w:val="BodyTextL25"/>
    <w:qFormat/>
    <w:rsid w:val="003049C4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49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3049C4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3049C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0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049C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9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49C4"/>
    <w:rPr>
      <w:b/>
      <w:bCs/>
    </w:rPr>
  </w:style>
  <w:style w:type="paragraph" w:customStyle="1" w:styleId="ReflectionQ">
    <w:name w:val="Reflection Q"/>
    <w:basedOn w:val="BodyTextL25"/>
    <w:qFormat/>
    <w:rsid w:val="003049C4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3049C4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3049C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3049C4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3049C4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3049C4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3049C4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3049C4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3049C4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3049C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049C4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3049C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049C4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3049C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3049C4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3049C4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3049C4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3049C4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3049C4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3049C4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3049C4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3049C4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3049C4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3049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3049C4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3049C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3049C4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3049C4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3049C4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3049C4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3049C4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3049C4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3049C4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3049C4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3049C4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3049C4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3049C4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3049C4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3049C4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3049C4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3049C4"/>
    <w:rPr>
      <w:b/>
    </w:rPr>
  </w:style>
  <w:style w:type="character" w:customStyle="1" w:styleId="CMDChar">
    <w:name w:val="CMD Char"/>
    <w:basedOn w:val="DefaultParagraphFont"/>
    <w:link w:val="CMD"/>
    <w:rsid w:val="003049C4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3049C4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3049C4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3049C4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3049C4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3049C4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3049C4"/>
    <w:rPr>
      <w:color w:val="EE0000"/>
    </w:rPr>
  </w:style>
  <w:style w:type="character" w:customStyle="1" w:styleId="CMDRedChar">
    <w:name w:val="CMD Red Char"/>
    <w:basedOn w:val="CMDChar"/>
    <w:link w:val="CMDRed"/>
    <w:rsid w:val="003049C4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3049C4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3049C4"/>
    <w:rPr>
      <w:szCs w:val="22"/>
    </w:rPr>
  </w:style>
  <w:style w:type="character" w:customStyle="1" w:styleId="CMDOutputChar">
    <w:name w:val="CMD Output Char"/>
    <w:basedOn w:val="BodyTextL25Char"/>
    <w:link w:val="CMDOutput"/>
    <w:rsid w:val="003049C4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3049C4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3049C4"/>
  </w:style>
  <w:style w:type="paragraph" w:customStyle="1" w:styleId="TableAnswer">
    <w:name w:val="Table Answer"/>
    <w:basedOn w:val="TableText"/>
    <w:qFormat/>
    <w:rsid w:val="003049C4"/>
  </w:style>
  <w:style w:type="character" w:customStyle="1" w:styleId="Heading2Gray">
    <w:name w:val="Heading 2 Gray"/>
    <w:basedOn w:val="Heading2Char"/>
    <w:uiPriority w:val="1"/>
    <w:qFormat/>
    <w:rsid w:val="003049C4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3049C4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3049C4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3049C4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3049C4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3049C4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3049C4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3049C4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zing\AppData\Roaming\Microsoft\Templates\Lab_Template%20-%20ILM%20-%20La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213CF0"/>
    <w:rsid w:val="002F3DB9"/>
    <w:rsid w:val="0037057A"/>
    <w:rsid w:val="00450C5E"/>
    <w:rsid w:val="004F2FC0"/>
    <w:rsid w:val="00621C02"/>
    <w:rsid w:val="006B1111"/>
    <w:rsid w:val="006D13A2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526D20-CBDB-4354-8761-AFF53BD21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 - Latest.dotx</Template>
  <TotalTime>7</TotalTime>
  <Pages>1</Pages>
  <Words>927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description>2019</dc:description>
  <cp:revision>6</cp:revision>
  <cp:lastPrinted>2021-01-12T22:58:00Z</cp:lastPrinted>
  <dcterms:created xsi:type="dcterms:W3CDTF">2020-12-14T22:02:00Z</dcterms:created>
  <dcterms:modified xsi:type="dcterms:W3CDTF">2021-01-12T22:59:00Z</dcterms:modified>
</cp:coreProperties>
</file>